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272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"/>
        <w:gridCol w:w="555"/>
        <w:gridCol w:w="982"/>
        <w:gridCol w:w="1276"/>
        <w:gridCol w:w="1949"/>
        <w:gridCol w:w="461"/>
        <w:gridCol w:w="1746"/>
        <w:gridCol w:w="3855"/>
      </w:tblGrid>
      <w:tr w:rsidR="00B367FA" w:rsidRPr="00B367FA" w:rsidTr="00AD1F0E">
        <w:trPr>
          <w:trHeight w:val="315"/>
        </w:trPr>
        <w:tc>
          <w:tcPr>
            <w:tcW w:w="11272" w:type="dxa"/>
            <w:gridSpan w:val="8"/>
            <w:shd w:val="clear" w:color="000000" w:fill="FFC000"/>
            <w:vAlign w:val="center"/>
            <w:hideMark/>
          </w:tcPr>
          <w:p w:rsidR="00B367FA" w:rsidRPr="00B367FA" w:rsidRDefault="00C82054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BİLGİSAYAR MÜHENDİSLİĞİ</w:t>
            </w:r>
            <w:r w:rsidR="00AC0DDE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2025</w:t>
            </w:r>
            <w:r w:rsidR="00B367FA"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-</w:t>
            </w:r>
            <w:r w:rsidR="00AC0DDE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026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BAHAR</w:t>
            </w:r>
            <w:r w:rsidR="00B367FA" w:rsidRPr="00B367F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YARIYILI BİRİNCİ ÖĞRETİM </w:t>
            </w:r>
            <w:r w:rsidR="002E68E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HAFTALIK DERS PROG. TASLAĞI</w:t>
            </w:r>
          </w:p>
        </w:tc>
      </w:tr>
      <w:tr w:rsidR="00B367FA" w:rsidRPr="00B367FA" w:rsidTr="00AD1F0E">
        <w:trPr>
          <w:trHeight w:val="315"/>
        </w:trPr>
        <w:tc>
          <w:tcPr>
            <w:tcW w:w="448" w:type="dxa"/>
            <w:shd w:val="clear" w:color="000000" w:fill="FFC000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Gün</w:t>
            </w: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. SINIF</w:t>
            </w:r>
          </w:p>
        </w:tc>
        <w:tc>
          <w:tcPr>
            <w:tcW w:w="1949" w:type="dxa"/>
            <w:shd w:val="clear" w:color="000000" w:fill="DDEBF7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. SINIF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I. SINIF</w:t>
            </w:r>
          </w:p>
        </w:tc>
        <w:tc>
          <w:tcPr>
            <w:tcW w:w="3855" w:type="dxa"/>
            <w:shd w:val="clear" w:color="000000" w:fill="FCE4D6"/>
            <w:noWrap/>
            <w:vAlign w:val="center"/>
            <w:hideMark/>
          </w:tcPr>
          <w:p w:rsidR="00B367FA" w:rsidRPr="00B367FA" w:rsidRDefault="00B367FA" w:rsidP="00B367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V. SINIF</w:t>
            </w:r>
          </w:p>
        </w:tc>
      </w:tr>
      <w:tr w:rsidR="00A369CD" w:rsidRPr="00B367FA" w:rsidTr="00AD1F0E">
        <w:trPr>
          <w:trHeight w:val="58"/>
        </w:trPr>
        <w:tc>
          <w:tcPr>
            <w:tcW w:w="448" w:type="dxa"/>
            <w:vMerge w:val="restart"/>
            <w:shd w:val="clear" w:color="000000" w:fill="FFC000"/>
            <w:noWrap/>
            <w:textDirection w:val="btLr"/>
            <w:vAlign w:val="center"/>
            <w:hideMark/>
          </w:tcPr>
          <w:p w:rsidR="00A369CD" w:rsidRPr="00B367FA" w:rsidRDefault="00A369CD" w:rsidP="00A369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AZARTESİ</w:t>
            </w: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A369CD" w:rsidRPr="00B367FA" w:rsidRDefault="00A369CD" w:rsidP="00A369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A369CD" w:rsidRDefault="008D177E" w:rsidP="00A369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1600</w:t>
            </w:r>
          </w:p>
          <w:p w:rsidR="008D177E" w:rsidRPr="00B367FA" w:rsidRDefault="008D177E" w:rsidP="00A369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j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.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önş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.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m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A369CD" w:rsidRPr="00FF5015" w:rsidRDefault="00A369CD" w:rsidP="00A369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A369CD" w:rsidRPr="00F466C0" w:rsidRDefault="00A369CD" w:rsidP="00A369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A369CD" w:rsidRPr="00B367FA" w:rsidRDefault="00A369CD" w:rsidP="00A369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1367E3" w:rsidRPr="00B367FA" w:rsidTr="00AD1F0E">
        <w:trPr>
          <w:trHeight w:val="420"/>
        </w:trPr>
        <w:tc>
          <w:tcPr>
            <w:tcW w:w="448" w:type="dxa"/>
            <w:vMerge/>
            <w:vAlign w:val="center"/>
            <w:hideMark/>
          </w:tcPr>
          <w:p w:rsidR="001367E3" w:rsidRPr="00B367FA" w:rsidRDefault="001367E3" w:rsidP="001367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1367E3" w:rsidRPr="00B367FA" w:rsidRDefault="001367E3" w:rsidP="001367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1367E3" w:rsidRPr="00B367FA" w:rsidRDefault="001367E3" w:rsidP="001367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E.AKIN</w:t>
            </w:r>
            <w:r w:rsidR="00453D55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</w:t>
            </w:r>
            <w:r w:rsidR="0079221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1</w:t>
            </w:r>
          </w:p>
        </w:tc>
        <w:tc>
          <w:tcPr>
            <w:tcW w:w="1949" w:type="dxa"/>
            <w:shd w:val="clear" w:color="000000" w:fill="DDEBF7"/>
            <w:vAlign w:val="center"/>
          </w:tcPr>
          <w:p w:rsidR="001367E3" w:rsidRPr="00B367FA" w:rsidRDefault="001367E3" w:rsidP="001367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1367E3" w:rsidRPr="00B367FA" w:rsidRDefault="001367E3" w:rsidP="001367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4 İşletim Sistemleri</w:t>
            </w:r>
          </w:p>
        </w:tc>
        <w:tc>
          <w:tcPr>
            <w:tcW w:w="3855" w:type="dxa"/>
            <w:shd w:val="clear" w:color="000000" w:fill="FCE4D6"/>
            <w:noWrap/>
            <w:vAlign w:val="bottom"/>
          </w:tcPr>
          <w:p w:rsidR="001367E3" w:rsidRPr="00B367FA" w:rsidRDefault="001367E3" w:rsidP="001367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C7796C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C7796C" w:rsidRPr="00B367FA" w:rsidRDefault="00C7796C" w:rsidP="00C779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C7796C" w:rsidRPr="00084FFB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BMÜ-112 </w:t>
            </w:r>
            <w:proofErr w:type="spellStart"/>
            <w:proofErr w:type="gramStart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Alg.veProg</w:t>
            </w:r>
            <w:proofErr w:type="spellEnd"/>
            <w:proofErr w:type="gramEnd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. II (</w:t>
            </w:r>
            <w:proofErr w:type="spellStart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Uyg</w:t>
            </w:r>
            <w:proofErr w:type="spellEnd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Tek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No) EBÜTÜN</w:t>
            </w:r>
            <w:r w:rsidR="00453D5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453D55"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7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12 Müh.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kon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C7796C" w:rsidRPr="00B367FA" w:rsidTr="00AD1F0E">
        <w:trPr>
          <w:trHeight w:val="315"/>
        </w:trPr>
        <w:tc>
          <w:tcPr>
            <w:tcW w:w="448" w:type="dxa"/>
            <w:vMerge/>
            <w:vAlign w:val="center"/>
            <w:hideMark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C7796C" w:rsidRPr="00B367FA" w:rsidRDefault="00C7796C" w:rsidP="00C779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258" w:type="dxa"/>
            <w:gridSpan w:val="2"/>
            <w:shd w:val="clear" w:color="000000" w:fill="FFF2CC"/>
            <w:vAlign w:val="center"/>
          </w:tcPr>
          <w:p w:rsidR="00C7796C" w:rsidRPr="00084FFB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(Tek No) İAYDIN </w:t>
            </w:r>
          </w:p>
          <w:p w:rsidR="00C7796C" w:rsidRPr="00084FFB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(Çift No) AÇINAR 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Çif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EÖZBAY</w:t>
            </w:r>
            <w:r w:rsidR="00453D5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D4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C7796C" w:rsidRPr="00B367FA" w:rsidRDefault="00C7796C" w:rsidP="00C779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AKIN</w:t>
            </w:r>
            <w:r w:rsidR="00453D5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D1</w:t>
            </w:r>
          </w:p>
        </w:tc>
      </w:tr>
      <w:tr w:rsidR="00E64DEF" w:rsidRPr="00B367FA" w:rsidTr="00337620">
        <w:trPr>
          <w:trHeight w:val="345"/>
        </w:trPr>
        <w:tc>
          <w:tcPr>
            <w:tcW w:w="448" w:type="dxa"/>
            <w:vMerge/>
            <w:vAlign w:val="center"/>
            <w:hideMark/>
          </w:tcPr>
          <w:p w:rsidR="00E64DEF" w:rsidRPr="00B367FA" w:rsidRDefault="00E64DEF" w:rsidP="00E64D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E64DEF" w:rsidRPr="00B367FA" w:rsidRDefault="00E64DEF" w:rsidP="00E64D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258" w:type="dxa"/>
            <w:gridSpan w:val="2"/>
            <w:shd w:val="clear" w:color="000000" w:fill="FFF2CC"/>
            <w:vAlign w:val="center"/>
            <w:hideMark/>
          </w:tcPr>
          <w:p w:rsidR="00E64DEF" w:rsidRPr="00B367FA" w:rsidRDefault="00E64DEF" w:rsidP="00E64D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E64DEF" w:rsidRPr="00B367FA" w:rsidRDefault="00E64DEF" w:rsidP="00E64D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E64DEF" w:rsidRPr="00B367FA" w:rsidRDefault="00E64DEF" w:rsidP="00E64D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E64DEF" w:rsidRPr="00B367FA" w:rsidRDefault="00E64DEF" w:rsidP="00E64D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68Girişimcilik</w:t>
            </w:r>
          </w:p>
        </w:tc>
      </w:tr>
      <w:tr w:rsidR="00495714" w:rsidRPr="00B367FA" w:rsidTr="00377005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982" w:type="dxa"/>
            <w:tcBorders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495714" w:rsidRPr="00D007F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</w:pPr>
            <w:proofErr w:type="spellStart"/>
            <w:proofErr w:type="gramStart"/>
            <w:r w:rsidRPr="00D007F1"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  <w:t>Bilg.M.Elk</w:t>
            </w:r>
            <w:proofErr w:type="gramEnd"/>
            <w:r w:rsidRPr="00D007F1"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  <w:t>.D</w:t>
            </w:r>
            <w:proofErr w:type="spellEnd"/>
          </w:p>
        </w:tc>
        <w:tc>
          <w:tcPr>
            <w:tcW w:w="1276" w:type="dxa"/>
            <w:shd w:val="clear" w:color="000000" w:fill="FFF2CC"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112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lg.ve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g.I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o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) </w:t>
            </w:r>
          </w:p>
        </w:tc>
        <w:tc>
          <w:tcPr>
            <w:tcW w:w="1949" w:type="dxa"/>
            <w:shd w:val="clear" w:color="000000" w:fill="DDEBF7"/>
            <w:noWrap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tr-TR"/>
              </w:rPr>
              <w:t>BMÜ-260</w:t>
            </w:r>
            <w:r w:rsidRPr="007860DF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proofErr w:type="gramStart"/>
            <w:r w:rsidRPr="007860DF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tr-TR"/>
              </w:rPr>
              <w:t>Nes.Tab</w:t>
            </w:r>
            <w:proofErr w:type="gramEnd"/>
            <w:r w:rsidRPr="007860DF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tr-TR"/>
              </w:rPr>
              <w:t>.Prog</w:t>
            </w:r>
            <w:proofErr w:type="spellEnd"/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8 Bilgi Güvenliği 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AKIN D3</w:t>
            </w:r>
          </w:p>
        </w:tc>
      </w:tr>
      <w:tr w:rsidR="00495714" w:rsidRPr="00B367FA" w:rsidTr="00377005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982" w:type="dxa"/>
            <w:tcBorders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495714" w:rsidRPr="00D007F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</w:pPr>
            <w:r w:rsidRPr="00D007F1"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  <w:t>YDEMİR</w:t>
            </w:r>
          </w:p>
        </w:tc>
        <w:tc>
          <w:tcPr>
            <w:tcW w:w="1276" w:type="dxa"/>
            <w:shd w:val="clear" w:color="000000" w:fill="FFF2CC"/>
            <w:vAlign w:val="center"/>
          </w:tcPr>
          <w:p w:rsidR="00495714" w:rsidRDefault="001342C8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AYDIN</w:t>
            </w:r>
          </w:p>
        </w:tc>
        <w:tc>
          <w:tcPr>
            <w:tcW w:w="1949" w:type="dxa"/>
            <w:shd w:val="clear" w:color="000000" w:fill="DDEBF7"/>
            <w:noWrap/>
          </w:tcPr>
          <w:p w:rsidR="00495714" w:rsidRPr="00DC0F7D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ÇINAR</w:t>
            </w:r>
            <w:r w:rsidRPr="00DC0F7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7</w:t>
            </w:r>
            <w:proofErr w:type="gramEnd"/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ÖZER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4 Derleyici Tas.</w:t>
            </w:r>
          </w:p>
        </w:tc>
      </w:tr>
      <w:tr w:rsidR="00495714" w:rsidRPr="00B367FA" w:rsidTr="00377005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982" w:type="dxa"/>
            <w:tcBorders>
              <w:right w:val="single" w:sz="4" w:space="0" w:color="auto"/>
            </w:tcBorders>
            <w:shd w:val="clear" w:color="000000" w:fill="FFF2CC"/>
            <w:noWrap/>
            <w:vAlign w:val="center"/>
          </w:tcPr>
          <w:p w:rsidR="00495714" w:rsidRPr="00D007F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</w:pPr>
            <w:r w:rsidRPr="00D007F1">
              <w:rPr>
                <w:rFonts w:ascii="Calibri" w:eastAsia="Times New Roman" w:hAnsi="Calibri" w:cs="Calibri"/>
                <w:b/>
                <w:bCs/>
                <w:color w:val="000000" w:themeColor="text1"/>
                <w:sz w:val="14"/>
                <w:szCs w:val="14"/>
                <w:highlight w:val="cyan"/>
                <w:lang w:eastAsia="tr-TR"/>
              </w:rPr>
              <w:t>(Çift No BD4</w:t>
            </w:r>
          </w:p>
        </w:tc>
        <w:tc>
          <w:tcPr>
            <w:tcW w:w="1276" w:type="dxa"/>
            <w:shd w:val="clear" w:color="000000" w:fill="FFF2CC"/>
            <w:vAlign w:val="center"/>
          </w:tcPr>
          <w:p w:rsidR="00495714" w:rsidRDefault="00495714" w:rsidP="00134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Tek No) </w:t>
            </w:r>
            <w:r w:rsidR="00AA0B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YL</w:t>
            </w:r>
          </w:p>
        </w:tc>
        <w:tc>
          <w:tcPr>
            <w:tcW w:w="1949" w:type="dxa"/>
            <w:shd w:val="clear" w:color="000000" w:fill="DDEBF7"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MKARAKÖSE 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</w:tcPr>
          <w:p w:rsidR="00495714" w:rsidRPr="00DC0F7D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KARAKÖSE - D3</w:t>
            </w:r>
          </w:p>
        </w:tc>
      </w:tr>
      <w:tr w:rsidR="00495714" w:rsidRPr="00B367FA" w:rsidTr="00AD1F0E">
        <w:trPr>
          <w:trHeight w:val="315"/>
        </w:trPr>
        <w:tc>
          <w:tcPr>
            <w:tcW w:w="448" w:type="dxa"/>
            <w:vMerge/>
            <w:tcBorders>
              <w:bottom w:val="single" w:sz="12" w:space="0" w:color="auto"/>
            </w:tcBorders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bottom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tcBorders>
              <w:bottom w:val="single" w:sz="12" w:space="0" w:color="auto"/>
            </w:tcBorders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tcBorders>
              <w:bottom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bottom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167"/>
        </w:trPr>
        <w:tc>
          <w:tcPr>
            <w:tcW w:w="448" w:type="dxa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55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bottom"/>
          </w:tcPr>
          <w:p w:rsidR="00495714" w:rsidRPr="009E5C5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!!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FİZ-106 Fizik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Lab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!!</w:t>
            </w:r>
            <w:proofErr w:type="gramEnd"/>
          </w:p>
        </w:tc>
        <w:tc>
          <w:tcPr>
            <w:tcW w:w="1949" w:type="dxa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Org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as.</w:t>
            </w:r>
          </w:p>
        </w:tc>
        <w:tc>
          <w:tcPr>
            <w:tcW w:w="2207" w:type="dxa"/>
            <w:gridSpan w:val="2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UYURUYU</w:t>
            </w:r>
            <w:r w:rsidRPr="00F2451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OKUYUNUZ</w:t>
            </w:r>
            <w:proofErr w:type="gramStart"/>
            <w:r w:rsidRPr="00F2451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!!</w:t>
            </w:r>
            <w:proofErr w:type="gramEnd"/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kNo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TTUNCER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4</w:t>
            </w:r>
            <w:proofErr w:type="gramEnd"/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58 Gömülü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is.Prog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3855" w:type="dxa"/>
            <w:shd w:val="clear" w:color="000000" w:fill="FCE4D6"/>
            <w:noWrap/>
            <w:vAlign w:val="bottom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MÜ-458 </w:t>
            </w:r>
            <w:proofErr w:type="spellStart"/>
            <w:proofErr w:type="gramStart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Göm.Sist</w:t>
            </w:r>
            <w:proofErr w:type="spellEnd"/>
            <w:proofErr w:type="gramEnd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.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bottom"/>
          </w:tcPr>
          <w:p w:rsidR="00495714" w:rsidRPr="009E5C5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Çift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YILDIRIM D7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EDUMAN 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“”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1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EDUMA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</w:t>
            </w:r>
          </w:p>
        </w:tc>
      </w:tr>
      <w:tr w:rsidR="00495714" w:rsidRPr="00B367FA" w:rsidTr="00AD1F0E">
        <w:trPr>
          <w:trHeight w:val="31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1E6E78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93 Mesleki </w:t>
            </w:r>
            <w:proofErr w:type="spellStart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I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236/248/252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6 Algoritma Analizi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70 </w:t>
            </w:r>
            <w:proofErr w:type="spellStart"/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Dest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Tas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ay.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Yönt</w:t>
            </w:r>
            <w:proofErr w:type="spellEnd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.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Sis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KARAKÖSE - D7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DUMAN </w:t>
            </w:r>
          </w:p>
        </w:tc>
      </w:tr>
      <w:tr w:rsidR="00495714" w:rsidRPr="00B367FA" w:rsidTr="00AD1F0E">
        <w:trPr>
          <w:trHeight w:val="459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ERDE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BÜTÜN</w:t>
            </w:r>
          </w:p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3,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6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BOZER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– D4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DUMAN - D2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bottom"/>
          </w:tcPr>
          <w:p w:rsidR="00495714" w:rsidRPr="009E5C5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1E6E78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93 Mesleki </w:t>
            </w:r>
            <w:proofErr w:type="spellStart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I</w:t>
            </w:r>
          </w:p>
        </w:tc>
      </w:tr>
      <w:tr w:rsidR="00495714" w:rsidRPr="00B367FA" w:rsidTr="00AD1F0E">
        <w:trPr>
          <w:trHeight w:val="150"/>
        </w:trPr>
        <w:tc>
          <w:tcPr>
            <w:tcW w:w="448" w:type="dxa"/>
            <w:vMerge/>
            <w:tcBorders>
              <w:bottom w:val="single" w:sz="12" w:space="0" w:color="auto"/>
            </w:tcBorders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258" w:type="dxa"/>
            <w:gridSpan w:val="2"/>
            <w:tcBorders>
              <w:bottom w:val="single" w:sz="12" w:space="0" w:color="auto"/>
            </w:tcBorders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tcBorders>
              <w:bottom w:val="single" w:sz="12" w:space="0" w:color="auto"/>
            </w:tcBorders>
            <w:shd w:val="clear" w:color="000000" w:fill="DDEBF7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207" w:type="dxa"/>
            <w:gridSpan w:val="2"/>
            <w:tcBorders>
              <w:bottom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bottom w:val="single" w:sz="12" w:space="0" w:color="auto"/>
            </w:tcBorders>
            <w:shd w:val="clear" w:color="000000" w:fill="FCE4D6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495714" w:rsidRPr="00B367FA" w:rsidTr="00AD1F0E">
        <w:trPr>
          <w:trHeight w:val="38"/>
        </w:trPr>
        <w:tc>
          <w:tcPr>
            <w:tcW w:w="448" w:type="dxa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555" w:type="dxa"/>
            <w:tcBorders>
              <w:top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</w:tcBorders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593A56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593A56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Gör.İşleme</w:t>
            </w:r>
            <w:proofErr w:type="spellEnd"/>
            <w:proofErr w:type="gramEnd"/>
          </w:p>
        </w:tc>
        <w:tc>
          <w:tcPr>
            <w:tcW w:w="2207" w:type="dxa"/>
            <w:gridSpan w:val="2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34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BMÜ-158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Arş.Glş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.Tek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593A56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B.ERGEN</w:t>
            </w:r>
            <w:r w:rsidRPr="00593A56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4 Derin Öğrenme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0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yoinform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495714" w:rsidRPr="00B367FA" w:rsidTr="00AD1F0E">
        <w:trPr>
          <w:trHeight w:val="31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M.KARAKÖSE D1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3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YETİŞ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KARADUMAN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</w:tr>
      <w:tr w:rsidR="00495714" w:rsidRPr="00B367FA" w:rsidTr="00AD1F0E">
        <w:trPr>
          <w:trHeight w:val="19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</w:tcPr>
          <w:p w:rsidR="00495714" w:rsidRPr="00084FFB" w:rsidRDefault="00495714" w:rsidP="00495714">
            <w:pPr>
              <w:rPr>
                <w:color w:val="000000" w:themeColor="text1"/>
                <w:highlight w:val="yellow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 xml:space="preserve">BMÜ-260 </w:t>
            </w:r>
            <w:proofErr w:type="spellStart"/>
            <w:proofErr w:type="gramStart"/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>Nes.Tab</w:t>
            </w:r>
            <w:proofErr w:type="gramEnd"/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>.Prog</w:t>
            </w:r>
            <w:proofErr w:type="spellEnd"/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 xml:space="preserve"> (</w:t>
            </w:r>
            <w:proofErr w:type="spellStart"/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>uyg</w:t>
            </w:r>
            <w:proofErr w:type="spellEnd"/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4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KARADUMAN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3</w:t>
            </w:r>
          </w:p>
        </w:tc>
      </w:tr>
      <w:tr w:rsidR="00495714" w:rsidRPr="00B367FA" w:rsidTr="00AD1F0E">
        <w:trPr>
          <w:trHeight w:val="6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  <w:hideMark/>
          </w:tcPr>
          <w:p w:rsidR="00495714" w:rsidRPr="00084FFB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  <w:t>“ ”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41F1D" w:rsidRDefault="00B41F1D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02 </w:t>
            </w:r>
            <w:r w:rsidRPr="00B41F1D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Bitirme Projesi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112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lg.ve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g.I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o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) </w:t>
            </w:r>
          </w:p>
        </w:tc>
        <w:tc>
          <w:tcPr>
            <w:tcW w:w="1949" w:type="dxa"/>
            <w:shd w:val="clear" w:color="000000" w:fill="DDEBF7"/>
            <w:noWrap/>
          </w:tcPr>
          <w:p w:rsidR="00495714" w:rsidRPr="00084FFB" w:rsidRDefault="00495714" w:rsidP="00495714">
            <w:pPr>
              <w:rPr>
                <w:color w:val="000000" w:themeColor="text1"/>
                <w:highlight w:val="yellow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4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es.İnter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6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Kuantum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espl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495714" w:rsidRPr="00B367FA" w:rsidTr="00AD1F0E">
        <w:trPr>
          <w:trHeight w:val="207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6A1E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1E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ÇINAR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084FFB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G.KARADUMAN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YETİŞ</w:t>
            </w:r>
          </w:p>
        </w:tc>
      </w:tr>
      <w:tr w:rsidR="00495714" w:rsidRPr="00B367FA" w:rsidTr="00AD1F0E">
        <w:trPr>
          <w:trHeight w:val="113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6A1E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Çift No) 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7</w:t>
            </w:r>
          </w:p>
        </w:tc>
        <w:tc>
          <w:tcPr>
            <w:tcW w:w="1949" w:type="dxa"/>
            <w:shd w:val="clear" w:color="000000" w:fill="DDEBF7"/>
            <w:noWrap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D0A9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2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CD0A9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3</w:t>
            </w:r>
          </w:p>
        </w:tc>
      </w:tr>
      <w:tr w:rsidR="00495714" w:rsidRPr="00B367FA" w:rsidTr="00AD1F0E">
        <w:trPr>
          <w:trHeight w:val="27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.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enk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. </w:t>
            </w: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4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183"/>
        </w:trPr>
        <w:tc>
          <w:tcPr>
            <w:tcW w:w="448" w:type="dxa"/>
            <w:vMerge/>
            <w:tcBorders>
              <w:bottom w:val="single" w:sz="12" w:space="0" w:color="auto"/>
            </w:tcBorders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bottom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258" w:type="dxa"/>
            <w:gridSpan w:val="2"/>
            <w:tcBorders>
              <w:bottom w:val="single" w:sz="12" w:space="0" w:color="auto"/>
            </w:tcBorders>
            <w:shd w:val="clear" w:color="000000" w:fill="FFF2CC"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949" w:type="dxa"/>
            <w:tcBorders>
              <w:bottom w:val="single" w:sz="12" w:space="0" w:color="auto"/>
            </w:tcBorders>
            <w:shd w:val="clear" w:color="000000" w:fill="DDEBF7"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tcBorders>
              <w:bottom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bottom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38"/>
        </w:trPr>
        <w:tc>
          <w:tcPr>
            <w:tcW w:w="448" w:type="dxa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55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</w:tcBorders>
            <w:shd w:val="clear" w:color="000000" w:fill="FFF2CC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949" w:type="dxa"/>
            <w:tcBorders>
              <w:top w:val="single" w:sz="12" w:space="0" w:color="auto"/>
            </w:tcBorders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207" w:type="dxa"/>
            <w:gridSpan w:val="2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6 Yazılım Müh.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yg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3855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495714" w:rsidRPr="00B367FA" w:rsidTr="00AD1F0E">
        <w:trPr>
          <w:trHeight w:val="199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>EEM-102.</w:t>
            </w:r>
            <w:proofErr w:type="gramStart"/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>Bilg.Müh.Elk</w:t>
            </w:r>
            <w:proofErr w:type="gramEnd"/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>.Dev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BUTUN  (ŞUBE1 Çift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) </w:t>
            </w:r>
          </w:p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Lab2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MÜ-460 Oyun </w:t>
            </w:r>
            <w:proofErr w:type="spellStart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Prog</w:t>
            </w:r>
            <w:proofErr w:type="spellEnd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.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 xml:space="preserve">(Tek No) YDEMİR 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-326 Yazılım Müh.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Teo</w:t>
            </w:r>
            <w:proofErr w:type="spellEnd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 AÇINAR 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 xml:space="preserve">(Tek No) </w:t>
            </w:r>
            <w:proofErr w:type="gramStart"/>
            <w:r w:rsidRPr="006042C9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 xml:space="preserve">YDEMİR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 xml:space="preserve"> BD4</w:t>
            </w:r>
            <w:proofErr w:type="gramEnd"/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EBUTUN</w:t>
            </w:r>
            <w: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D7 (ŞUBE1 Çift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AÇINAR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  <w:t>BD1</w:t>
            </w:r>
          </w:p>
        </w:tc>
      </w:tr>
      <w:tr w:rsidR="00495714" w:rsidRPr="00B367FA" w:rsidTr="00AD1F0E">
        <w:trPr>
          <w:trHeight w:val="146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  <w:hideMark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vAlign w:val="center"/>
            <w:hideMark/>
          </w:tcPr>
          <w:p w:rsidR="00495714" w:rsidRPr="00593A56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593A56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Gör.İşleme</w:t>
            </w:r>
            <w:proofErr w:type="spellEnd"/>
            <w:proofErr w:type="gramEnd"/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B41F1D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02 </w:t>
            </w:r>
            <w:r w:rsidRPr="00B41F1D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Bitirme Projesi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MAT-162 Matematik-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593A56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  <w:r w:rsidRPr="00593A56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G.KARADUMAN</w:t>
            </w:r>
          </w:p>
          <w:p w:rsidR="00495714" w:rsidRPr="00593A56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6 Yazılım Müh.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yg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31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MAT-162 Matematik-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593A56" w:rsidRDefault="007803BE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highlight w:val="yellow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Lab2</w:t>
            </w:r>
            <w:bookmarkStart w:id="0" w:name="_GoBack"/>
            <w:bookmarkEnd w:id="0"/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BUTUN  (ŞUBE</w:t>
            </w:r>
            <w:r w:rsidRPr="004A7E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  <w:r w:rsidRPr="00A333B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333B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Lab1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60 Doğal Dil İşl.</w:t>
            </w:r>
          </w:p>
        </w:tc>
      </w:tr>
      <w:tr w:rsidR="00495714" w:rsidRPr="00B367FA" w:rsidTr="00AD1F0E">
        <w:trPr>
          <w:trHeight w:val="284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-326 Yazılım Müh.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Teo</w:t>
            </w:r>
            <w:proofErr w:type="spellEnd"/>
            <w:r w:rsidRPr="00084F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AYDIN</w:t>
            </w:r>
          </w:p>
        </w:tc>
      </w:tr>
      <w:tr w:rsidR="00495714" w:rsidRPr="00B367FA" w:rsidTr="00AD1F0E">
        <w:trPr>
          <w:trHeight w:val="337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Pr="00084FFB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EBUTUN</w:t>
            </w:r>
            <w: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7 (ŞUBE</w:t>
            </w:r>
            <w:r w:rsidRPr="004A7E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</w:tr>
      <w:tr w:rsidR="00495714" w:rsidRPr="00B367FA" w:rsidTr="00AD1F0E">
        <w:trPr>
          <w:trHeight w:val="210"/>
        </w:trPr>
        <w:tc>
          <w:tcPr>
            <w:tcW w:w="448" w:type="dxa"/>
            <w:vMerge/>
            <w:tcBorders>
              <w:bottom w:val="single" w:sz="12" w:space="0" w:color="auto"/>
            </w:tcBorders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258" w:type="dxa"/>
            <w:gridSpan w:val="2"/>
            <w:tcBorders>
              <w:bottom w:val="single" w:sz="12" w:space="0" w:color="auto"/>
            </w:tcBorders>
            <w:shd w:val="clear" w:color="000000" w:fill="FFF2CC"/>
            <w:noWrap/>
            <w:vAlign w:val="center"/>
          </w:tcPr>
          <w:p w:rsidR="00495714" w:rsidRPr="006042C9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949" w:type="dxa"/>
            <w:tcBorders>
              <w:bottom w:val="single" w:sz="12" w:space="0" w:color="auto"/>
            </w:tcBorders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tcBorders>
              <w:bottom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bottom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 w:val="restart"/>
            <w:tcBorders>
              <w:top w:val="single" w:sz="12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CUMA</w:t>
            </w:r>
          </w:p>
        </w:tc>
        <w:tc>
          <w:tcPr>
            <w:tcW w:w="555" w:type="dxa"/>
            <w:tcBorders>
              <w:top w:val="single" w:sz="12" w:space="0" w:color="auto"/>
            </w:tcBorders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8:15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</w:tcBorders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tcBorders>
              <w:top w:val="single" w:sz="12" w:space="0" w:color="auto"/>
            </w:tcBorders>
            <w:shd w:val="clear" w:color="000000" w:fill="DDEBF7"/>
            <w:noWrap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tcBorders>
              <w:top w:val="single" w:sz="12" w:space="0" w:color="auto"/>
            </w:tcBorders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tcBorders>
              <w:top w:val="single" w:sz="12" w:space="0" w:color="auto"/>
            </w:tcBorders>
            <w:shd w:val="clear" w:color="000000" w:fill="FCE4D6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95714" w:rsidRPr="00B367FA" w:rsidTr="00AD1F0E">
        <w:trPr>
          <w:trHeight w:val="117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09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FİZ112-Fizik II</w:t>
            </w:r>
          </w:p>
        </w:tc>
        <w:tc>
          <w:tcPr>
            <w:tcW w:w="1949" w:type="dxa"/>
            <w:shd w:val="clear" w:color="000000" w:fill="DDEBF7"/>
            <w:noWrap/>
            <w:vAlign w:val="bottom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222 Yapay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eka</w:t>
            </w:r>
            <w:proofErr w:type="gramEnd"/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2 Bilgisayar Ağları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MÜ-422 </w:t>
            </w:r>
            <w:proofErr w:type="gramStart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Benz.ve</w:t>
            </w:r>
            <w:proofErr w:type="gramEnd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 </w:t>
            </w:r>
            <w:proofErr w:type="spellStart"/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Modl</w:t>
            </w:r>
            <w:proofErr w:type="spellEnd"/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0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FİZ112-Fizik 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ERGEN BD1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Tek No) GYILDIRI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 EDUMAN HYETİŞ- </w:t>
            </w:r>
            <w:r w:rsidRPr="00B91B7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</w:tr>
      <w:tr w:rsidR="00495714" w:rsidRPr="00B367FA" w:rsidTr="00AD1F0E">
        <w:trPr>
          <w:trHeight w:val="228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1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FİZ112-Fizik 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M.KAYA BD2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Çift No) EERDE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5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 EDUMAN H.YETİŞ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7</w:t>
            </w:r>
          </w:p>
        </w:tc>
      </w:tr>
      <w:tr w:rsidR="00495714" w:rsidRPr="00B367FA" w:rsidTr="00AD1F0E">
        <w:trPr>
          <w:trHeight w:val="2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2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393 Mesleki </w:t>
            </w:r>
            <w:proofErr w:type="spellStart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</w:t>
            </w:r>
          </w:p>
        </w:tc>
        <w:tc>
          <w:tcPr>
            <w:tcW w:w="3855" w:type="dxa"/>
            <w:shd w:val="clear" w:color="000000" w:fill="FCE4D6"/>
            <w:noWrap/>
            <w:vAlign w:val="center"/>
            <w:hideMark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495714" w:rsidRPr="00B367FA" w:rsidTr="00AD1F0E">
        <w:trPr>
          <w:trHeight w:val="195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bottom"/>
          </w:tcPr>
          <w:p w:rsidR="00495714" w:rsidRPr="009E5C5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0 Oyun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BMÜ-452 Bilgi Güvenliği</w:t>
            </w:r>
          </w:p>
        </w:tc>
      </w:tr>
      <w:tr w:rsidR="00495714" w:rsidRPr="00B367FA" w:rsidTr="00AD1F0E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07" w:type="dxa"/>
            <w:gridSpan w:val="2"/>
            <w:shd w:val="clear" w:color="000000" w:fill="E2EFDA"/>
            <w:vAlign w:val="center"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INAR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95714" w:rsidRPr="00431391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43139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.ÖZER </w:t>
            </w:r>
          </w:p>
        </w:tc>
      </w:tr>
      <w:tr w:rsidR="00445A45" w:rsidRPr="00B367FA" w:rsidTr="00127F56">
        <w:trPr>
          <w:trHeight w:val="203"/>
        </w:trPr>
        <w:tc>
          <w:tcPr>
            <w:tcW w:w="448" w:type="dxa"/>
            <w:vMerge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MAT-162 Matematik-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61" w:type="dxa"/>
            <w:tcBorders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91B7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1746" w:type="dxa"/>
            <w:tcBorders>
              <w:left w:val="single" w:sz="4" w:space="0" w:color="auto"/>
            </w:tcBorders>
            <w:shd w:val="clear" w:color="000000" w:fill="E2EFDA"/>
            <w:vAlign w:val="center"/>
          </w:tcPr>
          <w:p w:rsidR="00445A45" w:rsidRPr="00B367FA" w:rsidRDefault="00127F56" w:rsidP="00445A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2D72D0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393 Mesleki </w:t>
            </w:r>
            <w:proofErr w:type="spellStart"/>
            <w:r w:rsidRPr="002D72D0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2D72D0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</w:t>
            </w:r>
          </w:p>
        </w:tc>
        <w:tc>
          <w:tcPr>
            <w:tcW w:w="3855" w:type="dxa"/>
            <w:shd w:val="clear" w:color="000000" w:fill="FCE4D6"/>
            <w:noWrap/>
            <w:vAlign w:val="center"/>
          </w:tcPr>
          <w:p w:rsidR="00445A45" w:rsidRPr="00431391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7</w:t>
            </w:r>
          </w:p>
        </w:tc>
      </w:tr>
      <w:tr w:rsidR="00445A45" w:rsidRPr="00B367FA" w:rsidTr="00127F56">
        <w:trPr>
          <w:trHeight w:val="300"/>
        </w:trPr>
        <w:tc>
          <w:tcPr>
            <w:tcW w:w="448" w:type="dxa"/>
            <w:vMerge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MAT-162 Matematik-II</w:t>
            </w:r>
          </w:p>
        </w:tc>
        <w:tc>
          <w:tcPr>
            <w:tcW w:w="1949" w:type="dxa"/>
            <w:shd w:val="clear" w:color="000000" w:fill="DDEBF7"/>
            <w:noWrap/>
            <w:vAlign w:val="center"/>
          </w:tcPr>
          <w:p w:rsidR="00445A45" w:rsidRPr="00431391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461" w:type="dxa"/>
            <w:tcBorders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746" w:type="dxa"/>
            <w:tcBorders>
              <w:left w:val="single" w:sz="4" w:space="0" w:color="auto"/>
            </w:tcBorders>
            <w:shd w:val="clear" w:color="000000" w:fill="E2EFDA"/>
            <w:vAlign w:val="center"/>
          </w:tcPr>
          <w:p w:rsidR="00445A45" w:rsidRPr="00B367FA" w:rsidRDefault="00445A45" w:rsidP="00445A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55" w:type="dxa"/>
            <w:shd w:val="clear" w:color="000000" w:fill="FCE4D6"/>
            <w:noWrap/>
            <w:vAlign w:val="center"/>
            <w:hideMark/>
          </w:tcPr>
          <w:p w:rsidR="00445A45" w:rsidRPr="00B367FA" w:rsidRDefault="00445A45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495714" w:rsidRPr="00B367FA" w:rsidTr="00AD1F0E">
        <w:trPr>
          <w:trHeight w:val="134"/>
        </w:trPr>
        <w:tc>
          <w:tcPr>
            <w:tcW w:w="448" w:type="dxa"/>
            <w:vMerge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shd w:val="clear" w:color="000000" w:fill="D0CECE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258" w:type="dxa"/>
            <w:gridSpan w:val="2"/>
            <w:shd w:val="clear" w:color="000000" w:fill="FFF2CC"/>
            <w:noWrap/>
            <w:vAlign w:val="center"/>
          </w:tcPr>
          <w:p w:rsidR="00495714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949" w:type="dxa"/>
            <w:shd w:val="clear" w:color="000000" w:fill="DDEBF7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207" w:type="dxa"/>
            <w:gridSpan w:val="2"/>
            <w:shd w:val="clear" w:color="000000" w:fill="E2EFDA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3855" w:type="dxa"/>
            <w:shd w:val="clear" w:color="000000" w:fill="FCE4D6"/>
            <w:noWrap/>
            <w:vAlign w:val="center"/>
            <w:hideMark/>
          </w:tcPr>
          <w:p w:rsidR="00495714" w:rsidRPr="00B367FA" w:rsidRDefault="00495714" w:rsidP="004957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</w:tbl>
    <w:p w:rsidR="00FD57CC" w:rsidRDefault="00FD57CC" w:rsidP="00B367FA"/>
    <w:sectPr w:rsidR="00FD57CC" w:rsidSect="00B367FA">
      <w:pgSz w:w="11906" w:h="16838"/>
      <w:pgMar w:top="142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S1NAWyjC0tzZV0lIJTi4sz8/NACgwtawHKIUBnLQAAAA=="/>
  </w:docVars>
  <w:rsids>
    <w:rsidRoot w:val="00B367FA"/>
    <w:rsid w:val="00005597"/>
    <w:rsid w:val="0003252A"/>
    <w:rsid w:val="00040C11"/>
    <w:rsid w:val="00052BF6"/>
    <w:rsid w:val="00065C33"/>
    <w:rsid w:val="0007415A"/>
    <w:rsid w:val="00084FFB"/>
    <w:rsid w:val="000850C0"/>
    <w:rsid w:val="00091719"/>
    <w:rsid w:val="000A239D"/>
    <w:rsid w:val="000B1753"/>
    <w:rsid w:val="000D559F"/>
    <w:rsid w:val="000F44E0"/>
    <w:rsid w:val="00127F56"/>
    <w:rsid w:val="001342C8"/>
    <w:rsid w:val="001367E3"/>
    <w:rsid w:val="00145161"/>
    <w:rsid w:val="001537EA"/>
    <w:rsid w:val="0016230B"/>
    <w:rsid w:val="00173382"/>
    <w:rsid w:val="00184CB0"/>
    <w:rsid w:val="00194AC8"/>
    <w:rsid w:val="001961BC"/>
    <w:rsid w:val="001B2620"/>
    <w:rsid w:val="001B7D2C"/>
    <w:rsid w:val="001C3B2D"/>
    <w:rsid w:val="001C4976"/>
    <w:rsid w:val="001E6E78"/>
    <w:rsid w:val="00232B15"/>
    <w:rsid w:val="00261711"/>
    <w:rsid w:val="002645AF"/>
    <w:rsid w:val="002759E5"/>
    <w:rsid w:val="002C3B1F"/>
    <w:rsid w:val="002C71C7"/>
    <w:rsid w:val="002D72D0"/>
    <w:rsid w:val="002E1E35"/>
    <w:rsid w:val="002E203B"/>
    <w:rsid w:val="002E68EC"/>
    <w:rsid w:val="002F1A02"/>
    <w:rsid w:val="003220BD"/>
    <w:rsid w:val="00337620"/>
    <w:rsid w:val="003559FD"/>
    <w:rsid w:val="00390772"/>
    <w:rsid w:val="003907AA"/>
    <w:rsid w:val="003A77B4"/>
    <w:rsid w:val="003E2382"/>
    <w:rsid w:val="003F4D2D"/>
    <w:rsid w:val="003F5F63"/>
    <w:rsid w:val="003F6C4B"/>
    <w:rsid w:val="00407A50"/>
    <w:rsid w:val="00407F75"/>
    <w:rsid w:val="004164BE"/>
    <w:rsid w:val="00431391"/>
    <w:rsid w:val="004353F7"/>
    <w:rsid w:val="00445A45"/>
    <w:rsid w:val="00445E5D"/>
    <w:rsid w:val="004472CE"/>
    <w:rsid w:val="00453B02"/>
    <w:rsid w:val="00453D55"/>
    <w:rsid w:val="00462A8E"/>
    <w:rsid w:val="004661F1"/>
    <w:rsid w:val="0048562E"/>
    <w:rsid w:val="00487899"/>
    <w:rsid w:val="00495714"/>
    <w:rsid w:val="004A6C99"/>
    <w:rsid w:val="004A7EC6"/>
    <w:rsid w:val="004B62E0"/>
    <w:rsid w:val="004B706D"/>
    <w:rsid w:val="004B7DD6"/>
    <w:rsid w:val="004F2226"/>
    <w:rsid w:val="005230AF"/>
    <w:rsid w:val="00533473"/>
    <w:rsid w:val="0056070B"/>
    <w:rsid w:val="00562E50"/>
    <w:rsid w:val="00564A10"/>
    <w:rsid w:val="00567835"/>
    <w:rsid w:val="005869D5"/>
    <w:rsid w:val="00593A56"/>
    <w:rsid w:val="005C21F5"/>
    <w:rsid w:val="005F79B8"/>
    <w:rsid w:val="006042C9"/>
    <w:rsid w:val="00632567"/>
    <w:rsid w:val="00647932"/>
    <w:rsid w:val="0066606E"/>
    <w:rsid w:val="00674F0D"/>
    <w:rsid w:val="00675C1D"/>
    <w:rsid w:val="0069376B"/>
    <w:rsid w:val="006A1E14"/>
    <w:rsid w:val="006C2C9F"/>
    <w:rsid w:val="006C7F6C"/>
    <w:rsid w:val="006F5E2F"/>
    <w:rsid w:val="006F746E"/>
    <w:rsid w:val="007013A2"/>
    <w:rsid w:val="0070535B"/>
    <w:rsid w:val="00706391"/>
    <w:rsid w:val="00712F17"/>
    <w:rsid w:val="00715D07"/>
    <w:rsid w:val="00735192"/>
    <w:rsid w:val="007352A0"/>
    <w:rsid w:val="00750A39"/>
    <w:rsid w:val="00757B01"/>
    <w:rsid w:val="00761392"/>
    <w:rsid w:val="0077744D"/>
    <w:rsid w:val="007803BE"/>
    <w:rsid w:val="00781619"/>
    <w:rsid w:val="007860DF"/>
    <w:rsid w:val="00791E66"/>
    <w:rsid w:val="0079221A"/>
    <w:rsid w:val="00794663"/>
    <w:rsid w:val="007A0660"/>
    <w:rsid w:val="007A5152"/>
    <w:rsid w:val="007C0C21"/>
    <w:rsid w:val="007C3B62"/>
    <w:rsid w:val="007D5883"/>
    <w:rsid w:val="007D6208"/>
    <w:rsid w:val="007F0295"/>
    <w:rsid w:val="00807650"/>
    <w:rsid w:val="00807D84"/>
    <w:rsid w:val="00816867"/>
    <w:rsid w:val="008205D6"/>
    <w:rsid w:val="00825589"/>
    <w:rsid w:val="00862C0C"/>
    <w:rsid w:val="008929C0"/>
    <w:rsid w:val="008A41E5"/>
    <w:rsid w:val="008D177E"/>
    <w:rsid w:val="008D2C91"/>
    <w:rsid w:val="0090544D"/>
    <w:rsid w:val="0091066F"/>
    <w:rsid w:val="009116F2"/>
    <w:rsid w:val="009203E0"/>
    <w:rsid w:val="009314A9"/>
    <w:rsid w:val="00972D42"/>
    <w:rsid w:val="00980351"/>
    <w:rsid w:val="009A275D"/>
    <w:rsid w:val="009A734C"/>
    <w:rsid w:val="009D256C"/>
    <w:rsid w:val="009D4E4F"/>
    <w:rsid w:val="009E5D20"/>
    <w:rsid w:val="009F10EF"/>
    <w:rsid w:val="009F42CB"/>
    <w:rsid w:val="00A03979"/>
    <w:rsid w:val="00A31EE1"/>
    <w:rsid w:val="00A333BB"/>
    <w:rsid w:val="00A369CD"/>
    <w:rsid w:val="00A3761C"/>
    <w:rsid w:val="00A52A79"/>
    <w:rsid w:val="00A6528D"/>
    <w:rsid w:val="00A66250"/>
    <w:rsid w:val="00A7111C"/>
    <w:rsid w:val="00A753F7"/>
    <w:rsid w:val="00A81F23"/>
    <w:rsid w:val="00A82986"/>
    <w:rsid w:val="00AA04F4"/>
    <w:rsid w:val="00AA0B10"/>
    <w:rsid w:val="00AA6AAE"/>
    <w:rsid w:val="00AC0DDE"/>
    <w:rsid w:val="00AC3603"/>
    <w:rsid w:val="00AD0D1C"/>
    <w:rsid w:val="00AD1F0E"/>
    <w:rsid w:val="00AE10D7"/>
    <w:rsid w:val="00AF0F6A"/>
    <w:rsid w:val="00AF35C2"/>
    <w:rsid w:val="00B10186"/>
    <w:rsid w:val="00B132B2"/>
    <w:rsid w:val="00B17AA2"/>
    <w:rsid w:val="00B367FA"/>
    <w:rsid w:val="00B41F1D"/>
    <w:rsid w:val="00B44788"/>
    <w:rsid w:val="00B47A11"/>
    <w:rsid w:val="00B51864"/>
    <w:rsid w:val="00B91B72"/>
    <w:rsid w:val="00BA32E9"/>
    <w:rsid w:val="00BA5530"/>
    <w:rsid w:val="00BB5C19"/>
    <w:rsid w:val="00BE2869"/>
    <w:rsid w:val="00BE4C83"/>
    <w:rsid w:val="00BF56BD"/>
    <w:rsid w:val="00C03655"/>
    <w:rsid w:val="00C40ABA"/>
    <w:rsid w:val="00C61EF6"/>
    <w:rsid w:val="00C772BE"/>
    <w:rsid w:val="00C7796C"/>
    <w:rsid w:val="00C8095A"/>
    <w:rsid w:val="00C82054"/>
    <w:rsid w:val="00CC66DD"/>
    <w:rsid w:val="00CD0A96"/>
    <w:rsid w:val="00D007F1"/>
    <w:rsid w:val="00D14A11"/>
    <w:rsid w:val="00D22FA0"/>
    <w:rsid w:val="00D31A6D"/>
    <w:rsid w:val="00D36D1F"/>
    <w:rsid w:val="00D43A1D"/>
    <w:rsid w:val="00D43F4E"/>
    <w:rsid w:val="00D44784"/>
    <w:rsid w:val="00D6144B"/>
    <w:rsid w:val="00D870B8"/>
    <w:rsid w:val="00DB6785"/>
    <w:rsid w:val="00E0491F"/>
    <w:rsid w:val="00E05EAE"/>
    <w:rsid w:val="00E26CE8"/>
    <w:rsid w:val="00E27A5D"/>
    <w:rsid w:val="00E64DEF"/>
    <w:rsid w:val="00E83557"/>
    <w:rsid w:val="00E84FC1"/>
    <w:rsid w:val="00EB51AA"/>
    <w:rsid w:val="00ED5300"/>
    <w:rsid w:val="00EF1468"/>
    <w:rsid w:val="00F06A95"/>
    <w:rsid w:val="00F24518"/>
    <w:rsid w:val="00F31653"/>
    <w:rsid w:val="00F33B06"/>
    <w:rsid w:val="00F45A84"/>
    <w:rsid w:val="00F466C0"/>
    <w:rsid w:val="00F537C8"/>
    <w:rsid w:val="00F572A2"/>
    <w:rsid w:val="00F60FBF"/>
    <w:rsid w:val="00F66C60"/>
    <w:rsid w:val="00F83F68"/>
    <w:rsid w:val="00F9531A"/>
    <w:rsid w:val="00F95FED"/>
    <w:rsid w:val="00FB56E6"/>
    <w:rsid w:val="00FC7D35"/>
    <w:rsid w:val="00FD57CC"/>
    <w:rsid w:val="00FD64E3"/>
    <w:rsid w:val="00FD6774"/>
    <w:rsid w:val="00FF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D1991"/>
  <w15:chartTrackingRefBased/>
  <w15:docId w15:val="{A85DE7B4-7EFF-4E81-A4D7-7B910BDCA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PC-LAB2</cp:lastModifiedBy>
  <cp:revision>45</cp:revision>
  <cp:lastPrinted>2021-02-15T12:28:00Z</cp:lastPrinted>
  <dcterms:created xsi:type="dcterms:W3CDTF">2026-02-09T07:24:00Z</dcterms:created>
  <dcterms:modified xsi:type="dcterms:W3CDTF">2026-03-05T11:16:00Z</dcterms:modified>
</cp:coreProperties>
</file>